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C1F0D" w:rsidRPr="006312B9" w:rsidRDefault="00D124A7" w:rsidP="00BD2E5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t>Условие лабораторной работы</w:t>
      </w:r>
    </w:p>
    <w:p w:rsidR="001C1F0D" w:rsidRPr="006312B9" w:rsidRDefault="00D124A7" w:rsidP="00BD2E5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Реализовать ПФЭ на имитационной модели функционирования СМО.</w:t>
      </w:r>
    </w:p>
    <w:p w:rsidR="001C1F0D" w:rsidRPr="006312B9" w:rsidRDefault="00D124A7" w:rsidP="00BD2E5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Составить матрицу планирования для проведения ПФЭ для одноканальной СМО с одним генератором заявок. Интервалы варьирования факторов выбрать на основе результатов лабораторной работы №1, в рамках которой исследовались зависимости выходной величины (среднего времени ожидания (пребывания) от входных параметров (интенсивность поступления, интенсивность обслуживания).</w:t>
      </w:r>
    </w:p>
    <w:p w:rsidR="001C1F0D" w:rsidRPr="006312B9" w:rsidRDefault="00D124A7" w:rsidP="00BD2E5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олучить зависимость выходной величины от загрузки.</w:t>
      </w:r>
    </w:p>
    <w:p w:rsidR="001C1F0D" w:rsidRPr="006312B9" w:rsidRDefault="00D124A7" w:rsidP="00BD2E5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о результатам ПФЭ вычислить коэффициенты линейной и частично нелинейной регрессионной зависимости.</w:t>
      </w:r>
    </w:p>
    <w:p w:rsidR="001C1F0D" w:rsidRPr="006312B9" w:rsidRDefault="00D124A7" w:rsidP="00BD2E5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t>Теоретическая часть</w:t>
      </w:r>
    </w:p>
    <w:p w:rsidR="001C1F0D" w:rsidRPr="006312B9" w:rsidRDefault="00D124A7" w:rsidP="00F9296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t>1. Распределения</w:t>
      </w:r>
    </w:p>
    <w:p w:rsidR="001C1F0D" w:rsidRPr="006312B9" w:rsidRDefault="00D124A7" w:rsidP="00F9296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t>1.1. Равномерное распределение</w:t>
      </w:r>
    </w:p>
    <w:p w:rsidR="001C1F0D" w:rsidRPr="006312B9" w:rsidRDefault="00D124A7" w:rsidP="00F92969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Случайная величина имеет равномерное распределение на отрезк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[</m:t>
        </m:r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;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]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где </w:t>
      </w:r>
      <m:oMath>
        <m:r>
          <w:rPr>
            <w:rFonts w:ascii="Cambria Math" w:hAnsi="Cambria Math" w:cs="Times New Roman"/>
            <w:sz w:val="28"/>
            <w:szCs w:val="28"/>
          </w:rPr>
          <m:t>a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,</m:t>
        </m:r>
        <m:r>
          <w:rPr>
            <w:rFonts w:ascii="Cambria Math" w:hAnsi="Cambria Math" w:cs="Times New Roman"/>
            <w:sz w:val="28"/>
            <w:szCs w:val="28"/>
          </w:rPr>
          <m:t>b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∈</m:t>
        </m:r>
        <m:r>
          <m:rPr>
            <m:scr m:val="double-struck"/>
            <m:sty m:val="p"/>
          </m:rPr>
          <w:rPr>
            <w:rFonts w:ascii="Cambria Math" w:hAnsi="Cambria Math" w:cs="Times New Roman"/>
            <w:sz w:val="28"/>
            <w:szCs w:val="28"/>
            <w:lang w:val="ru-RU"/>
          </w:rPr>
          <m:t>R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если её плотность распределения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f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sub>
        </m:sSub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имеет следующий вид:</w:t>
      </w:r>
    </w:p>
    <w:p w:rsidR="001C1F0D" w:rsidRPr="006312B9" w:rsidRDefault="005F51A7" w:rsidP="00F92969">
      <w:pPr>
        <w:pStyle w:val="a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(</m:t>
                </m:r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x</m:t>
                </m:r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)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  <w:lang w:val="ru-RU"/>
                  </w:rPr>
                  <m:t>=</m:t>
                </m:r>
              </m:e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1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b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  <w:lang w:val="ru-RU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a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val="ru-RU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∈[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;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]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0,</m:t>
                          </m:r>
                        </m:e>
                        <m:e>
                          <m:r>
                            <m:rPr>
                              <m:nor/>
                            </m:rPr>
                            <w:rPr>
                              <w:rFonts w:ascii="Times New Roman" w:hAnsi="Times New Roman" w:cs="Times New Roman"/>
                              <w:sz w:val="28"/>
                              <w:szCs w:val="28"/>
                              <w:lang w:val="ru-RU"/>
                            </w:rPr>
                            <m:t xml:space="preserve"> 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∉[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a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;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b</m:t>
                          </m:r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  <w:lang w:val="ru-RU"/>
                            </w:rPr>
                            <m:t>]</m:t>
                          </m:r>
                        </m:e>
                      </m:mr>
                    </m:m>
                  </m:e>
                </m:d>
              </m:e>
            </m:mr>
          </m:m>
          <m:r>
            <w:rPr>
              <w:rFonts w:ascii="Cambria Math" w:hAnsi="Cambria Math" w:cs="Times New Roman"/>
              <w:sz w:val="28"/>
              <w:szCs w:val="28"/>
              <w:lang w:val="ru-RU"/>
            </w:rPr>
            <m:t>.</m:t>
          </m:r>
        </m:oMath>
      </m:oMathPara>
    </w:p>
    <w:p w:rsidR="001C1F0D" w:rsidRPr="006312B9" w:rsidRDefault="00D124A7" w:rsidP="00F92969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Интегрируя функцию плотности распределения, можно получить соответствующую её функцию распределения:</w:t>
      </w:r>
    </w:p>
    <w:p w:rsidR="001C1F0D" w:rsidRPr="006312B9" w:rsidRDefault="005F51A7" w:rsidP="00F92969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3"/>
                    <m:mcJc m:val="center"/>
                  </m:mcPr>
                </m:mc>
              </m:mcs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F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(x)</m:t>
                </m:r>
              </m:e>
              <m:e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=</m:t>
                </m:r>
              </m:e>
              <m:e>
                <m:d>
                  <m:dPr>
                    <m:begChr m:val="{"/>
                    <m:endChr m:val=""/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dPr>
                  <m:e>
                    <m:m>
                      <m:mPr>
                        <m:plcHide m:val="1"/>
                        <m:mcs>
                          <m:mc>
                            <m:mcPr>
                              <m:count m:val="2"/>
                              <m:mcJc m:val="center"/>
                            </m:mcPr>
                          </m:mc>
                        </m:mcs>
                        <m:ctrlPr>
                          <w:rPr>
                            <w:rFonts w:ascii="Cambria Math" w:hAnsi="Cambria Math" w:cs="Times New Roman"/>
                            <w:sz w:val="28"/>
                            <w:szCs w:val="28"/>
                          </w:rPr>
                        </m:ctrlPr>
                      </m:mP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0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&lt;a</m:t>
                          </m:r>
                        </m:e>
                      </m:mr>
                      <m:m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x-a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sz w:val="28"/>
                                  <w:szCs w:val="28"/>
                                </w:rPr>
                                <m:t>b-a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&lt;b</m:t>
                          </m:r>
                        </m:e>
                      </m:mr>
                      <m:mr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1,</m:t>
                          </m:r>
                        </m:e>
                        <m:e>
                          <m:r>
                            <w:rPr>
                              <w:rFonts w:ascii="Cambria Math" w:hAnsi="Cambria Math" w:cs="Times New Roman"/>
                              <w:sz w:val="28"/>
                              <w:szCs w:val="28"/>
                            </w:rPr>
                            <m:t>x≥b</m:t>
                          </m:r>
                        </m:e>
                      </m:mr>
                    </m:m>
                  </m:e>
                </m:d>
              </m:e>
            </m:mr>
          </m:m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Pr="006312B9" w:rsidRDefault="0014150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13D97">
        <w:rPr>
          <w:rFonts w:ascii="Times New Roman" w:hAnsi="Times New Roman" w:cs="Times New Roman"/>
          <w:b/>
          <w:sz w:val="28"/>
          <w:szCs w:val="28"/>
          <w:lang w:val="ru-RU"/>
        </w:rPr>
        <w:t>2</w:t>
      </w:r>
      <w:r w:rsidR="00D124A7" w:rsidRPr="006312B9">
        <w:rPr>
          <w:rFonts w:ascii="Times New Roman" w:hAnsi="Times New Roman" w:cs="Times New Roman"/>
          <w:b/>
          <w:sz w:val="28"/>
          <w:szCs w:val="28"/>
          <w:lang w:val="ru-RU"/>
        </w:rPr>
        <w:t>. Понятия планирования эксперимента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Эксперимент – система операци</w:t>
      </w:r>
      <w:r w:rsidR="00F92969">
        <w:rPr>
          <w:rFonts w:ascii="Times New Roman" w:hAnsi="Times New Roman" w:cs="Times New Roman"/>
          <w:sz w:val="28"/>
          <w:szCs w:val="28"/>
          <w:lang w:val="ru-RU"/>
        </w:rPr>
        <w:t>й</w:t>
      </w:r>
      <w:r w:rsidRPr="006312B9">
        <w:rPr>
          <w:rFonts w:ascii="Times New Roman" w:hAnsi="Times New Roman" w:cs="Times New Roman"/>
          <w:sz w:val="28"/>
          <w:szCs w:val="28"/>
          <w:lang w:val="ru-RU"/>
        </w:rPr>
        <w:t>, воздействий и (или) наблюдений, направленных на получение информации об объекте при исследовательских испытаниях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Опыт – воспроизведение исследуемого явления в определённых условиях проведения эксперимента при возможности регистрации его результатов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лан эксперимента – совокупность данных, определяющих число, условия и порядок реализации опытов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lastRenderedPageBreak/>
        <w:t>Планирование эксперимента – выбор плана эксперимента, удовлетворяющего заданным требованиям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Фактор – переменная величина, по предположению влияющая на результаты эксперимента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Отклик – наблюдаемая случайная переменная, по предположению зависящая от факторов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Функция отклика – зависимость математического ожидания отклика от факторов. Значение наблюдаемой переменной, полученное в ходе эксперимента, складываются из функции отклика и погрешности значения, полученного в результате эксперимента:</w:t>
      </w:r>
    </w:p>
    <w:p w:rsidR="001C1F0D" w:rsidRPr="006312B9" w:rsidRDefault="00D124A7" w:rsidP="00D040EC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=f(x)+ε(x),</m:t>
          </m:r>
        </m:oMath>
      </m:oMathPara>
    </w:p>
    <w:p w:rsidR="001C1F0D" w:rsidRPr="006312B9" w:rsidRDefault="00D124A7" w:rsidP="00D040EC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f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функция отклика, </w:t>
      </w:r>
      <m:oMath>
        <m:r>
          <w:rPr>
            <w:rFonts w:ascii="Cambria Math" w:hAnsi="Cambria Math" w:cs="Times New Roman"/>
            <w:sz w:val="28"/>
            <w:szCs w:val="28"/>
          </w:rPr>
          <m:t>ε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(</m:t>
        </m:r>
        <m:r>
          <w:rPr>
            <w:rFonts w:ascii="Cambria Math" w:hAnsi="Cambria Math" w:cs="Times New Roman"/>
            <w:sz w:val="28"/>
            <w:szCs w:val="28"/>
          </w:rPr>
          <m:t>x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)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ошибка эксперимента.</w:t>
      </w:r>
    </w:p>
    <w:p w:rsidR="001C1F0D" w:rsidRPr="006312B9" w:rsidRDefault="00D124A7" w:rsidP="00D040E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ланирование эксперимента позволяет строить регрессионную модель и предсказать результаты будущих экспериментов в точке фактор</w:t>
      </w:r>
      <w:r w:rsidR="00D040EC">
        <w:rPr>
          <w:rFonts w:ascii="Times New Roman" w:hAnsi="Times New Roman" w:cs="Times New Roman"/>
          <w:sz w:val="28"/>
          <w:szCs w:val="28"/>
          <w:lang w:val="ru-RU"/>
        </w:rPr>
        <w:t>н</w:t>
      </w:r>
      <w:r w:rsidRPr="006312B9">
        <w:rPr>
          <w:rFonts w:ascii="Times New Roman" w:hAnsi="Times New Roman" w:cs="Times New Roman"/>
          <w:sz w:val="28"/>
          <w:szCs w:val="28"/>
          <w:lang w:val="ru-RU"/>
        </w:rPr>
        <w:t>ого п</w:t>
      </w:r>
      <w:r w:rsidR="00D040EC">
        <w:rPr>
          <w:rFonts w:ascii="Times New Roman" w:hAnsi="Times New Roman" w:cs="Times New Roman"/>
          <w:sz w:val="28"/>
          <w:szCs w:val="28"/>
          <w:lang w:val="ru-RU"/>
        </w:rPr>
        <w:t>р</w:t>
      </w:r>
      <w:r w:rsidRPr="006312B9">
        <w:rPr>
          <w:rFonts w:ascii="Times New Roman" w:hAnsi="Times New Roman" w:cs="Times New Roman"/>
          <w:sz w:val="28"/>
          <w:szCs w:val="28"/>
          <w:lang w:val="ru-RU"/>
        </w:rPr>
        <w:t>остранства – пространства, координатные оси которого соответствуют значениям факторов.</w:t>
      </w:r>
    </w:p>
    <w:p w:rsidR="001C1F0D" w:rsidRPr="006312B9" w:rsidRDefault="0014150C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813D97">
        <w:rPr>
          <w:rFonts w:ascii="Times New Roman" w:hAnsi="Times New Roman" w:cs="Times New Roman"/>
          <w:b/>
          <w:sz w:val="28"/>
          <w:szCs w:val="28"/>
          <w:lang w:val="ru-RU"/>
        </w:rPr>
        <w:t>3</w:t>
      </w:r>
      <w:r w:rsidR="00D124A7" w:rsidRPr="006312B9">
        <w:rPr>
          <w:rFonts w:ascii="Times New Roman" w:hAnsi="Times New Roman" w:cs="Times New Roman"/>
          <w:b/>
          <w:sz w:val="28"/>
          <w:szCs w:val="28"/>
          <w:lang w:val="ru-RU"/>
        </w:rPr>
        <w:t>. Полный факторный эксперимент (ПФЭ)</w:t>
      </w:r>
    </w:p>
    <w:p w:rsidR="001C1F0D" w:rsidRPr="006312B9" w:rsidRDefault="00D124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олный факторный эксперимент (ПФЭ) – эксперимент, в котором уровни каждого фактора комбинируются со всеми возможными уровнями других факторов.</w:t>
      </w:r>
    </w:p>
    <w:p w:rsidR="001C1F0D" w:rsidRPr="006312B9" w:rsidRDefault="00D124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Пусть задано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факторов. Тогда общее количество экспериментов:</w:t>
      </w:r>
    </w:p>
    <w:p w:rsidR="001C1F0D" w:rsidRPr="006312B9" w:rsidRDefault="00D124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×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×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×...×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1C1F0D" w:rsidRPr="006312B9" w:rsidRDefault="00D124A7" w:rsidP="0013476E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экспериментов в ПФЭ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S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уровней </w:t>
      </w:r>
      <m:oMath>
        <m:r>
          <w:rPr>
            <w:rFonts w:ascii="Cambria Math" w:hAnsi="Cambria Math" w:cs="Times New Roman"/>
            <w:sz w:val="28"/>
            <w:szCs w:val="28"/>
          </w:rPr>
          <m:t>i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>-ого фактора.</w:t>
      </w:r>
    </w:p>
    <w:p w:rsidR="001C1F0D" w:rsidRPr="006312B9" w:rsidRDefault="00D124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лан эксперимента симметричный, если все факторы имеют одинаковое количество уровней, то есть</w:t>
      </w:r>
    </w:p>
    <w:p w:rsidR="001C1F0D" w:rsidRPr="006312B9" w:rsidRDefault="005F51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...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Pr="006312B9" w:rsidRDefault="00D124A7" w:rsidP="0013476E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Для линейной модели при проведении ПФЭ требуется следующее количество опытов:</w:t>
      </w:r>
    </w:p>
    <w:p w:rsidR="001C1F0D" w:rsidRPr="006312B9" w:rsidRDefault="00D124A7" w:rsidP="0013476E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N=</m:t>
          </m:r>
          <m:sSup>
            <m:sSup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k</m:t>
              </m:r>
            </m:sup>
          </m:sSup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1C1F0D" w:rsidRPr="006312B9" w:rsidRDefault="00D124A7" w:rsidP="004727AC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2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уровней варьирования каждого фактора, </w:t>
      </w:r>
      <m:oMath>
        <m:r>
          <w:rPr>
            <w:rFonts w:ascii="Cambria Math" w:hAnsi="Cambria Math" w:cs="Times New Roman"/>
            <w:sz w:val="28"/>
            <w:szCs w:val="28"/>
          </w:rPr>
          <m:t>k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личество факторов.</w:t>
      </w:r>
    </w:p>
    <w:p w:rsidR="001C1F0D" w:rsidRPr="006312B9" w:rsidRDefault="00D124A7" w:rsidP="004727AC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lastRenderedPageBreak/>
        <w:t>Каждый из факторов варьируется на одном из двух уровней:</w:t>
      </w:r>
    </w:p>
    <w:p w:rsidR="001C1F0D" w:rsidRPr="006312B9" w:rsidRDefault="00D124A7" w:rsidP="004727AC">
      <w:pPr>
        <w:numPr>
          <w:ilvl w:val="0"/>
          <w:numId w:val="3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максимальное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(+1);</w:t>
      </w:r>
    </w:p>
    <w:p w:rsidR="001C1F0D" w:rsidRPr="006312B9" w:rsidRDefault="00D124A7" w:rsidP="004727AC">
      <w:pPr>
        <w:numPr>
          <w:ilvl w:val="0"/>
          <w:numId w:val="3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минимальное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значение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(-1).</w:t>
      </w:r>
    </w:p>
    <w:p w:rsidR="001C1F0D" w:rsidRPr="006312B9" w:rsidRDefault="00D124A7" w:rsidP="004727AC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При проведении ПФЭ формируется матрица планирования. Она должна обладать следующими свойствами:</w:t>
      </w:r>
    </w:p>
    <w:p w:rsidR="001C1F0D" w:rsidRPr="006312B9" w:rsidRDefault="00D124A7" w:rsidP="004727AC">
      <w:pPr>
        <w:numPr>
          <w:ilvl w:val="0"/>
          <w:numId w:val="4"/>
        </w:numPr>
        <w:ind w:firstLine="0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симметричность центрального плана – точки факторного пространства размещаются симметрично относительно центра плана, кроме нулевого столбца:</w:t>
      </w:r>
    </w:p>
    <w:p w:rsidR="001C1F0D" w:rsidRPr="006312B9" w:rsidRDefault="005F51A7" w:rsidP="004727AC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u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8"/>
              <w:szCs w:val="28"/>
            </w:rPr>
            <m:t>=0,i≠0;</m:t>
          </m:r>
        </m:oMath>
      </m:oMathPara>
    </w:p>
    <w:p w:rsidR="001C1F0D" w:rsidRPr="006312B9" w:rsidRDefault="00D124A7" w:rsidP="004727AC">
      <w:pPr>
        <w:numPr>
          <w:ilvl w:val="0"/>
          <w:numId w:val="4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для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нулевого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столбца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>:</w:t>
      </w:r>
    </w:p>
    <w:p w:rsidR="001C1F0D" w:rsidRPr="006312B9" w:rsidRDefault="005F51A7" w:rsidP="00D124A7">
      <w:pPr>
        <w:pStyle w:val="a0"/>
        <w:ind w:hanging="142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u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0u</m:t>
                  </m:r>
                </m:sub>
              </m:sSub>
            </m:e>
          </m:nary>
          <m:r>
            <w:rPr>
              <w:rFonts w:ascii="Cambria Math" w:hAnsi="Cambria Math" w:cs="Times New Roman"/>
              <w:sz w:val="28"/>
              <w:szCs w:val="28"/>
            </w:rPr>
            <m:t>=N;</m:t>
          </m:r>
        </m:oMath>
      </m:oMathPara>
    </w:p>
    <w:p w:rsidR="001C1F0D" w:rsidRPr="006312B9" w:rsidRDefault="00D124A7" w:rsidP="00D124A7">
      <w:pPr>
        <w:numPr>
          <w:ilvl w:val="0"/>
          <w:numId w:val="4"/>
        </w:numPr>
        <w:ind w:hanging="142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условие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нормировки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>:</w:t>
      </w:r>
    </w:p>
    <w:p w:rsidR="001C1F0D" w:rsidRPr="006312B9" w:rsidRDefault="005F51A7" w:rsidP="00D124A7">
      <w:pPr>
        <w:pStyle w:val="a0"/>
        <w:ind w:hanging="142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u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Sup>
                <m:sSubSup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i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2</m:t>
                  </m:r>
                </m:sup>
              </m:sSubSup>
            </m:e>
          </m:nary>
          <m:r>
            <w:rPr>
              <w:rFonts w:ascii="Cambria Math" w:hAnsi="Cambria Math" w:cs="Times New Roman"/>
              <w:sz w:val="28"/>
              <w:szCs w:val="28"/>
            </w:rPr>
            <m:t>=N;</m:t>
          </m:r>
        </m:oMath>
      </m:oMathPara>
    </w:p>
    <w:p w:rsidR="001C1F0D" w:rsidRPr="006312B9" w:rsidRDefault="00D124A7" w:rsidP="00D124A7">
      <w:pPr>
        <w:numPr>
          <w:ilvl w:val="0"/>
          <w:numId w:val="4"/>
        </w:numPr>
        <w:ind w:hanging="142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взаимная ортогональность столбцов – произведение двух любых столбцов матрицы планирования равно нулю:</w:t>
      </w:r>
    </w:p>
    <w:p w:rsidR="001C1F0D" w:rsidRPr="006312B9" w:rsidRDefault="005F51A7" w:rsidP="00D124A7">
      <w:pPr>
        <w:pStyle w:val="a0"/>
        <w:ind w:hanging="142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naryPr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u=1</m:t>
              </m:r>
            </m:sub>
            <m:sup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x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ui</m:t>
                  </m:r>
                </m:sub>
              </m:sSub>
            </m:e>
          </m:nary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uj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0,i≠j,i=</m:t>
          </m:r>
          <m:bar>
            <m:barPr>
              <m:pos m:val="top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0,k</m:t>
              </m:r>
            </m:e>
          </m:bar>
          <m:r>
            <w:rPr>
              <w:rFonts w:ascii="Cambria Math" w:hAnsi="Cambria Math" w:cs="Times New Roman"/>
              <w:sz w:val="28"/>
              <w:szCs w:val="28"/>
            </w:rPr>
            <m:t>,j=</m:t>
          </m:r>
          <m:bar>
            <m:barPr>
              <m:pos m:val="top"/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bar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0,k</m:t>
              </m:r>
            </m:e>
          </m:bar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Pr="006312B9" w:rsidRDefault="00D124A7" w:rsidP="00D124A7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Модель в ПФЭ можно представить через линейное уравнение вида</w:t>
      </w:r>
    </w:p>
    <w:p w:rsidR="001C1F0D" w:rsidRPr="006312B9" w:rsidRDefault="00D124A7" w:rsidP="00D124A7">
      <w:pPr>
        <w:pStyle w:val="a0"/>
        <w:ind w:hanging="142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…</m:t>
          </m:r>
        </m:oMath>
      </m:oMathPara>
    </w:p>
    <w:p w:rsidR="001C1F0D" w:rsidRPr="006312B9" w:rsidRDefault="00D124A7" w:rsidP="00D124A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и через частично нелинейное уравнение вида</w:t>
      </w:r>
    </w:p>
    <w:p w:rsidR="001C1F0D" w:rsidRPr="006312B9" w:rsidRDefault="00D124A7" w:rsidP="00D124A7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…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…,</m:t>
          </m:r>
        </m:oMath>
      </m:oMathPara>
    </w:p>
    <w:p w:rsidR="00D124A7" w:rsidRDefault="00D124A7" w:rsidP="00D124A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соответствует значению выходной величины в центре плана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i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изменение значения выходной величины при изменении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i</w:t>
      </w:r>
      <w:proofErr w:type="spellEnd"/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-го фактора с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-1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до </w:t>
      </w:r>
      <m:oMath>
        <m:r>
          <w:rPr>
            <w:rFonts w:ascii="Cambria Math" w:hAnsi="Cambria Math" w:cs="Times New Roman"/>
            <w:sz w:val="28"/>
            <w:szCs w:val="28"/>
            <w:lang w:val="ru-RU"/>
          </w:rPr>
          <m:t>+1</m:t>
        </m:r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(значение фактора на выходную величину).</w:t>
      </w:r>
    </w:p>
    <w:p w:rsidR="001C1F0D" w:rsidRPr="00D124A7" w:rsidRDefault="00D124A7" w:rsidP="00D124A7">
      <w:pPr>
        <w:pStyle w:val="a0"/>
        <w:rPr>
          <w:lang w:val="ru-RU"/>
        </w:rPr>
      </w:pPr>
      <w:r>
        <w:rPr>
          <w:lang w:val="ru-RU"/>
        </w:rPr>
        <w:br w:type="page"/>
      </w:r>
    </w:p>
    <w:p w:rsidR="001C1F0D" w:rsidRPr="006312B9" w:rsidRDefault="00D124A7" w:rsidP="00D124A7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lastRenderedPageBreak/>
        <w:t>Примеры работы программы</w:t>
      </w:r>
    </w:p>
    <w:p w:rsidR="001C1F0D" w:rsidRPr="006312B9" w:rsidRDefault="00D124A7">
      <w:pPr>
        <w:pStyle w:val="a0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b/>
          <w:sz w:val="28"/>
          <w:szCs w:val="28"/>
          <w:lang w:val="ru-RU"/>
        </w:rPr>
        <w:t>Параметры</w:t>
      </w:r>
    </w:p>
    <w:p w:rsidR="001C1F0D" w:rsidRPr="006312B9" w:rsidRDefault="00D124A7" w:rsidP="00D124A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В данной лабораторной работе входными параметрами системы (факторами) являются параметры СМО:</w:t>
      </w:r>
    </w:p>
    <w:p w:rsidR="001C1F0D" w:rsidRPr="006312B9" w:rsidRDefault="00F838D0" w:rsidP="00D124A7">
      <w:pPr>
        <w:numPr>
          <w:ilvl w:val="0"/>
          <w:numId w:val="5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генератора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>;</w:t>
      </w:r>
    </w:p>
    <w:p w:rsidR="001C1F0D" w:rsidRPr="006312B9" w:rsidRDefault="00F838D0" w:rsidP="00D124A7">
      <w:pPr>
        <w:numPr>
          <w:ilvl w:val="0"/>
          <w:numId w:val="5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интенсивность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обработки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>;</w:t>
      </w:r>
    </w:p>
    <w:p w:rsidR="001C1F0D" w:rsidRPr="006312B9" w:rsidRDefault="00F838D0" w:rsidP="00D124A7">
      <w:pPr>
        <w:numPr>
          <w:ilvl w:val="0"/>
          <w:numId w:val="5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стандартное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отклонение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потока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="00D124A7" w:rsidRPr="006312B9">
        <w:rPr>
          <w:rFonts w:ascii="Times New Roman" w:hAnsi="Times New Roman" w:cs="Times New Roman"/>
          <w:sz w:val="28"/>
          <w:szCs w:val="28"/>
        </w:rPr>
        <w:t>обработки</w:t>
      </w:r>
      <w:proofErr w:type="spellEnd"/>
      <w:r w:rsidR="00D124A7" w:rsidRPr="006312B9">
        <w:rPr>
          <w:rFonts w:ascii="Times New Roman" w:hAnsi="Times New Roman" w:cs="Times New Roman"/>
          <w:sz w:val="28"/>
          <w:szCs w:val="28"/>
        </w:rPr>
        <w:t>.</w:t>
      </w:r>
    </w:p>
    <w:p w:rsidR="001C1F0D" w:rsidRPr="006312B9" w:rsidRDefault="00D124A7" w:rsidP="00D124A7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Тогда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факторы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>:</w:t>
      </w:r>
    </w:p>
    <w:p w:rsidR="001C1F0D" w:rsidRPr="006312B9" w:rsidRDefault="0004213B" w:rsidP="00D124A7">
      <w:pPr>
        <w:numPr>
          <w:ilvl w:val="0"/>
          <w:numId w:val="6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1</m:t>
            </m:r>
          </m:sub>
        </m:sSub>
      </m:oMath>
      <w:r w:rsidR="00D124A7" w:rsidRPr="006312B9">
        <w:rPr>
          <w:rFonts w:ascii="Times New Roman" w:hAnsi="Times New Roman" w:cs="Times New Roman"/>
          <w:sz w:val="28"/>
          <w:szCs w:val="28"/>
        </w:rPr>
        <w:t xml:space="preserve"> – интенсивность генерации заявок;</w:t>
      </w:r>
    </w:p>
    <w:p w:rsidR="001C1F0D" w:rsidRPr="006312B9" w:rsidRDefault="0004213B" w:rsidP="00D124A7">
      <w:pPr>
        <w:numPr>
          <w:ilvl w:val="0"/>
          <w:numId w:val="6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2</m:t>
            </m:r>
          </m:sub>
        </m:sSub>
      </m:oMath>
      <w:r w:rsidR="00D124A7" w:rsidRPr="006312B9">
        <w:rPr>
          <w:rFonts w:ascii="Times New Roman" w:hAnsi="Times New Roman" w:cs="Times New Roman"/>
          <w:sz w:val="28"/>
          <w:szCs w:val="28"/>
        </w:rPr>
        <w:t xml:space="preserve"> – интенсивность обработки заявок;</w:t>
      </w:r>
    </w:p>
    <w:p w:rsidR="001C1F0D" w:rsidRPr="006312B9" w:rsidRDefault="0004213B" w:rsidP="00D124A7">
      <w:pPr>
        <w:numPr>
          <w:ilvl w:val="0"/>
          <w:numId w:val="6"/>
        </w:numPr>
        <w:ind w:firstLine="0"/>
        <w:jc w:val="both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Theme="minorEastAsia" w:hAnsi="Times New Roman" w:cs="Times New Roman"/>
          <w:sz w:val="28"/>
          <w:szCs w:val="28"/>
          <w:lang w:val="ru-RU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3</m:t>
            </m:r>
          </m:sub>
        </m:sSub>
      </m:oMath>
      <w:r w:rsidR="00D124A7" w:rsidRPr="006312B9">
        <w:rPr>
          <w:rFonts w:ascii="Times New Roman" w:hAnsi="Times New Roman" w:cs="Times New Roman"/>
          <w:sz w:val="28"/>
          <w:szCs w:val="28"/>
        </w:rPr>
        <w:t xml:space="preserve"> – стандартное отклонение.</w:t>
      </w:r>
    </w:p>
    <w:p w:rsidR="001C1F0D" w:rsidRPr="006312B9" w:rsidRDefault="00D124A7" w:rsidP="00D124A7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Значения факто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варьируются от 0.2 до 0.7, факто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от 0.8 до 2, фактора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от 3 до 7.</w:t>
      </w:r>
    </w:p>
    <w:p w:rsidR="001C1F0D" w:rsidRPr="00E54C77" w:rsidRDefault="00D124A7" w:rsidP="00E54C7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Из формулы </w:t>
      </w:r>
      <m:oMath>
        <m:r>
          <w:rPr>
            <w:rFonts w:ascii="Cambria Math" w:hAnsi="Cambria Math" w:cs="Times New Roman"/>
            <w:sz w:val="28"/>
            <w:szCs w:val="28"/>
          </w:rPr>
          <m:t>N</m:t>
        </m:r>
        <m:r>
          <w:rPr>
            <w:rFonts w:ascii="Cambria Math" w:hAnsi="Cambria Math" w:cs="Times New Roman"/>
            <w:sz w:val="28"/>
            <w:szCs w:val="28"/>
            <w:lang w:val="ru-RU"/>
          </w:rPr>
          <m:t>=</m:t>
        </m:r>
        <m:sSup>
          <m:sSup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pPr>
          <m:e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e>
          <m:sup>
            <m:r>
              <w:rPr>
                <w:rFonts w:ascii="Cambria Math" w:hAnsi="Cambria Math" w:cs="Times New Roman"/>
                <w:sz w:val="28"/>
                <w:szCs w:val="28"/>
              </w:rPr>
              <m:t>k</m:t>
            </m:r>
          </m:sup>
        </m:sSup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следует, что для 3 факторов в ПФЭ потребуется 8 опытов.</w:t>
      </w:r>
    </w:p>
    <w:p w:rsidR="001C1F0D" w:rsidRPr="006312B9" w:rsidRDefault="00D124A7" w:rsidP="00E54C7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Линейная функция отклика будет иметь следующий вид:</w:t>
      </w:r>
    </w:p>
    <w:p w:rsidR="001C1F0D" w:rsidRPr="006312B9" w:rsidRDefault="00D124A7" w:rsidP="00E54C77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1C1F0D" w:rsidRPr="006312B9" w:rsidRDefault="00D124A7" w:rsidP="00E54C77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эффициенты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фиктивная переменная, принимающая значение 1.</w:t>
      </w:r>
    </w:p>
    <w:p w:rsidR="001C1F0D" w:rsidRPr="006312B9" w:rsidRDefault="00D124A7" w:rsidP="00E54C77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Тогда для линейной функции можно составить следующую матрицу планирования:</w:t>
      </w:r>
    </w:p>
    <w:tbl>
      <w:tblPr>
        <w:tblStyle w:val="Table"/>
        <w:tblW w:w="0" w:type="pct"/>
        <w:jc w:val="center"/>
        <w:tblLook w:val="07C0" w:firstRow="0" w:lastRow="1" w:firstColumn="1" w:lastColumn="1" w:noHBand="1" w:noVBand="1"/>
      </w:tblPr>
      <w:tblGrid>
        <w:gridCol w:w="484"/>
        <w:gridCol w:w="514"/>
        <w:gridCol w:w="514"/>
        <w:gridCol w:w="514"/>
        <w:gridCol w:w="514"/>
        <w:gridCol w:w="706"/>
      </w:tblGrid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y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0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FA03C1" w:rsidP="00022A26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8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8D5724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8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8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FA03C1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</w:t>
            </w:r>
            <w:r w:rsidR="00AE54F5" w:rsidRPr="006312B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2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6312B9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8</w:t>
            </w:r>
          </w:p>
        </w:tc>
      </w:tr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1C1F0D" w:rsidRPr="00FA03C1" w:rsidRDefault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0</w:t>
            </w:r>
          </w:p>
        </w:tc>
      </w:tr>
    </w:tbl>
    <w:p w:rsidR="001C1F0D" w:rsidRPr="006312B9" w:rsidRDefault="00D124A7" w:rsidP="00FE0B09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lastRenderedPageBreak/>
        <w:t>Частично нелинейная функция отклика будет иметь следующий вид:</w:t>
      </w:r>
    </w:p>
    <w:p w:rsidR="005F51A7" w:rsidRPr="00DF397B" w:rsidRDefault="00D124A7" w:rsidP="00FE0B09">
      <w:pPr>
        <w:pStyle w:val="a0"/>
        <w:jc w:val="both"/>
        <w:rPr>
          <w:rFonts w:ascii="Times New Roman" w:eastAsiaTheme="minorEastAsia" w:hAnsi="Times New Roman" w:cs="Times New Roman"/>
          <w:sz w:val="28"/>
          <w:szCs w:val="28"/>
          <w:lang w:val="ru-RU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y</m:t>
          </m:r>
          <m:r>
            <w:rPr>
              <w:rFonts w:ascii="Cambria Math" w:hAnsi="Cambria Math" w:cs="Times New Roman"/>
              <w:sz w:val="28"/>
              <w:szCs w:val="28"/>
              <w:lang w:val="ru-RU"/>
            </w:rPr>
            <m:t>=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0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2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+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  <w:lang w:val="ru-RU"/>
                </w:rPr>
                <m:t>1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  <w:lang w:val="ru-RU"/>
            </w:rPr>
            <m:t>*</m:t>
          </m:r>
        </m:oMath>
      </m:oMathPara>
      <w:bookmarkStart w:id="0" w:name="_GoBack"/>
      <w:bookmarkEnd w:id="0"/>
    </w:p>
    <w:p w:rsidR="001C1F0D" w:rsidRPr="006312B9" w:rsidRDefault="00D124A7" w:rsidP="00FE0B09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*</m:t>
          </m:r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3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1C1F0D" w:rsidRPr="006312B9" w:rsidRDefault="00D124A7" w:rsidP="00FE0B09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де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3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2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23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и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13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коэффициенты,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  <w:lang w:val="ru-RU"/>
              </w:rPr>
              <m:t>0</m:t>
            </m:r>
          </m:sub>
        </m:sSub>
      </m:oMath>
      <w:r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– фиктивная переменная, принимающая значение 1.</w:t>
      </w:r>
    </w:p>
    <w:p w:rsidR="001C1F0D" w:rsidRPr="006312B9" w:rsidRDefault="00D124A7" w:rsidP="00FE0B09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Тогда для частично нелинейной функции можно составить следующую матрицу планирования:</w:t>
      </w:r>
    </w:p>
    <w:tbl>
      <w:tblPr>
        <w:tblStyle w:val="Table"/>
        <w:tblW w:w="3182" w:type="pct"/>
        <w:jc w:val="center"/>
        <w:tblLook w:val="07C0" w:firstRow="0" w:lastRow="1" w:firstColumn="1" w:lastColumn="1" w:noHBand="1" w:noVBand="1"/>
      </w:tblPr>
      <w:tblGrid>
        <w:gridCol w:w="484"/>
        <w:gridCol w:w="514"/>
        <w:gridCol w:w="514"/>
        <w:gridCol w:w="514"/>
        <w:gridCol w:w="514"/>
        <w:gridCol w:w="971"/>
        <w:gridCol w:w="977"/>
        <w:gridCol w:w="972"/>
        <w:gridCol w:w="706"/>
      </w:tblGrid>
      <w:tr w:rsidR="001C1F0D" w:rsidRPr="006312B9" w:rsidTr="00813D97">
        <w:trPr>
          <w:jc w:val="center"/>
        </w:trPr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№</w:t>
            </w:r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2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5F51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1</m:t>
                    </m:r>
                  </m:sub>
                </m:sSub>
                <m:r>
                  <w:rPr>
                    <w:rFonts w:ascii="Cambria Math" w:hAnsi="Cambria Math" w:cs="Times New Roman"/>
                    <w:sz w:val="28"/>
                    <w:szCs w:val="28"/>
                  </w:rPr>
                  <m:t>*</m:t>
                </m:r>
                <m:sSub>
                  <m:sSubPr>
                    <m:ctrlPr>
                      <w:rPr>
                        <w:rFonts w:ascii="Cambria Math" w:hAnsi="Cambria Math" w:cs="Times New Roman"/>
                        <w:sz w:val="28"/>
                        <w:szCs w:val="28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 w:cs="Times New Roman"/>
                        <w:sz w:val="28"/>
                        <w:szCs w:val="28"/>
                      </w:rPr>
                      <m:t>3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1C1F0D" w:rsidRPr="006312B9" w:rsidRDefault="00D124A7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y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20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8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3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8D5724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0.18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4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18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FA03C1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</w:t>
            </w: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5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9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6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2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7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48</w:t>
            </w:r>
          </w:p>
        </w:tc>
      </w:tr>
      <w:tr w:rsidR="00FA03C1" w:rsidRPr="006312B9" w:rsidTr="00813D97">
        <w:trPr>
          <w:jc w:val="center"/>
        </w:trPr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8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+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6312B9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6312B9">
              <w:rPr>
                <w:rFonts w:ascii="Times New Roman" w:hAnsi="Times New Roman" w:cs="Times New Roman"/>
                <w:sz w:val="28"/>
                <w:szCs w:val="28"/>
              </w:rPr>
              <w:t>-1</w:t>
            </w:r>
          </w:p>
        </w:tc>
        <w:tc>
          <w:tcPr>
            <w:tcW w:w="0" w:type="auto"/>
          </w:tcPr>
          <w:p w:rsidR="00FA03C1" w:rsidRPr="00FA03C1" w:rsidRDefault="00FA03C1" w:rsidP="00FA03C1">
            <w:pPr>
              <w:pStyle w:val="Compact"/>
              <w:jc w:val="center"/>
              <w:rPr>
                <w:rFonts w:ascii="Times New Roman" w:hAnsi="Times New Roman" w:cs="Times New Roman"/>
                <w:sz w:val="28"/>
                <w:szCs w:val="28"/>
                <w:lang w:val="ru-RU"/>
              </w:rPr>
            </w:pPr>
            <w:r>
              <w:rPr>
                <w:rFonts w:ascii="Times New Roman" w:hAnsi="Times New Roman" w:cs="Times New Roman"/>
                <w:sz w:val="28"/>
                <w:szCs w:val="28"/>
              </w:rPr>
              <w:t>0.</w:t>
            </w:r>
            <w:r>
              <w:rPr>
                <w:rFonts w:ascii="Times New Roman" w:hAnsi="Times New Roman" w:cs="Times New Roman"/>
                <w:sz w:val="28"/>
                <w:szCs w:val="28"/>
                <w:lang w:val="ru-RU"/>
              </w:rPr>
              <w:t>40</w:t>
            </w:r>
          </w:p>
        </w:tc>
      </w:tr>
    </w:tbl>
    <w:p w:rsidR="001C1F0D" w:rsidRPr="006312B9" w:rsidRDefault="00D124A7" w:rsidP="00290D4D">
      <w:pPr>
        <w:pStyle w:val="a0"/>
        <w:ind w:firstLine="709"/>
        <w:jc w:val="both"/>
        <w:rPr>
          <w:rFonts w:ascii="Times New Roman" w:hAnsi="Times New Roman" w:cs="Times New Roman"/>
          <w:sz w:val="28"/>
          <w:szCs w:val="28"/>
        </w:rPr>
      </w:pP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Коэффициенты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вычисляются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по</w:t>
      </w:r>
      <w:proofErr w:type="spellEnd"/>
      <w:r w:rsidRPr="006312B9">
        <w:rPr>
          <w:rFonts w:ascii="Times New Roman" w:hAnsi="Times New Roman" w:cs="Times New Roman"/>
          <w:sz w:val="28"/>
          <w:szCs w:val="28"/>
        </w:rPr>
        <w:t xml:space="preserve"> </w:t>
      </w:r>
      <w:proofErr w:type="spellStart"/>
      <w:r w:rsidRPr="006312B9">
        <w:rPr>
          <w:rFonts w:ascii="Times New Roman" w:hAnsi="Times New Roman" w:cs="Times New Roman"/>
          <w:sz w:val="28"/>
          <w:szCs w:val="28"/>
        </w:rPr>
        <w:t>формуле</w:t>
      </w:r>
      <w:proofErr w:type="spellEnd"/>
    </w:p>
    <w:p w:rsidR="001C1F0D" w:rsidRPr="006312B9" w:rsidRDefault="005F51A7" w:rsidP="00290D4D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N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N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Pr="006312B9" w:rsidRDefault="00D124A7" w:rsidP="00290D4D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Для рас</w:t>
      </w:r>
      <w:r w:rsidR="001F2B17" w:rsidRPr="006312B9">
        <w:rPr>
          <w:rFonts w:ascii="Times New Roman" w:hAnsi="Times New Roman" w:cs="Times New Roman"/>
          <w:sz w:val="28"/>
          <w:szCs w:val="28"/>
          <w:lang w:val="ru-RU"/>
        </w:rPr>
        <w:t>сматриваем</w:t>
      </w:r>
      <w:r w:rsidR="00A93138">
        <w:rPr>
          <w:rFonts w:ascii="Times New Roman" w:hAnsi="Times New Roman" w:cs="Times New Roman"/>
          <w:sz w:val="28"/>
          <w:szCs w:val="28"/>
          <w:lang w:val="ru-RU"/>
        </w:rPr>
        <w:t>о</w:t>
      </w:r>
      <w:r w:rsidR="001F2B17"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го варианта формула для </w:t>
      </w:r>
      <m:oMath>
        <m:sSub>
          <m:sSubPr>
            <m:ctrlPr>
              <w:rPr>
                <w:rFonts w:ascii="Cambria Math" w:hAnsi="Cambria Math" w:cs="Times New Roman"/>
                <w:sz w:val="28"/>
                <w:szCs w:val="28"/>
              </w:rPr>
            </m:ctrlPr>
          </m:sSubPr>
          <m:e>
            <m:r>
              <w:rPr>
                <w:rFonts w:ascii="Cambria Math" w:hAnsi="Cambria Math" w:cs="Times New Roman"/>
                <w:sz w:val="28"/>
                <w:szCs w:val="28"/>
              </w:rPr>
              <m:t>b</m:t>
            </m:r>
          </m:e>
          <m:sub>
            <m:r>
              <w:rPr>
                <w:rFonts w:ascii="Cambria Math" w:hAnsi="Cambria Math" w:cs="Times New Roman"/>
                <w:sz w:val="28"/>
                <w:szCs w:val="28"/>
              </w:rPr>
              <m:t>j</m:t>
            </m:r>
          </m:sub>
        </m:sSub>
      </m:oMath>
      <w:r w:rsidR="001F2B17" w:rsidRPr="006312B9">
        <w:rPr>
          <w:rFonts w:ascii="Times New Roman" w:hAnsi="Times New Roman" w:cs="Times New Roman"/>
          <w:sz w:val="28"/>
          <w:szCs w:val="28"/>
          <w:lang w:val="ru-RU"/>
        </w:rPr>
        <w:t xml:space="preserve"> </w:t>
      </w:r>
      <w:r w:rsidRPr="006312B9">
        <w:rPr>
          <w:rFonts w:ascii="Times New Roman" w:hAnsi="Times New Roman" w:cs="Times New Roman"/>
          <w:sz w:val="28"/>
          <w:szCs w:val="28"/>
          <w:lang w:val="ru-RU"/>
        </w:rPr>
        <w:t>примет вид</w:t>
      </w:r>
    </w:p>
    <w:p w:rsidR="001C1F0D" w:rsidRPr="00480188" w:rsidRDefault="005F51A7" w:rsidP="00290D4D">
      <w:pPr>
        <w:pStyle w:val="a0"/>
        <w:jc w:val="both"/>
        <w:rPr>
          <w:rFonts w:ascii="Times New Roman" w:eastAsiaTheme="minorEastAsia" w:hAnsi="Times New Roman" w:cs="Times New Roman"/>
          <w:sz w:val="28"/>
          <w:szCs w:val="28"/>
        </w:rPr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 w:cs="Times New Roman"/>
                  <w:sz w:val="28"/>
                  <w:szCs w:val="28"/>
                </w:rPr>
                <m:t>b</m:t>
              </m:r>
            </m:e>
            <m:sub>
              <m:r>
                <w:rPr>
                  <w:rFonts w:ascii="Cambria Math" w:hAnsi="Cambria Math" w:cs="Times New Roman"/>
                  <w:sz w:val="28"/>
                  <w:szCs w:val="28"/>
                </w:rPr>
                <m:t>j</m:t>
              </m:r>
            </m:sub>
          </m:sSub>
          <m:r>
            <w:rPr>
              <w:rFonts w:ascii="Cambria Math" w:hAnsi="Cambria Math" w:cs="Times New Roman"/>
              <w:sz w:val="28"/>
              <w:szCs w:val="28"/>
            </w:rPr>
            <m:t>=</m:t>
          </m:r>
          <m:f>
            <m:fPr>
              <m:ctrlPr>
                <w:rPr>
                  <w:rFonts w:ascii="Cambria Math" w:hAnsi="Cambria Math" w:cs="Times New Roman"/>
                  <w:sz w:val="28"/>
                  <w:szCs w:val="28"/>
                </w:rPr>
              </m:ctrlPr>
            </m:fPr>
            <m:num>
              <m:nary>
                <m:naryPr>
                  <m:chr m:val="∑"/>
                  <m:limLoc m:val="undOvr"/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=1</m:t>
                  </m:r>
                </m:sub>
                <m:sup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8</m:t>
                  </m:r>
                </m:sup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x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sz w:val="28"/>
                          <w:szCs w:val="28"/>
                        </w:rPr>
                        <m:t>ij</m:t>
                      </m:r>
                    </m:sub>
                  </m:sSub>
                </m:e>
              </m:nary>
              <m:sSub>
                <m:sSubPr>
                  <m:ctrlPr>
                    <w:rPr>
                      <w:rFonts w:ascii="Cambria Math" w:hAnsi="Cambria Math" w:cs="Times New Roman"/>
                      <w:sz w:val="28"/>
                      <w:szCs w:val="28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sz w:val="28"/>
                      <w:szCs w:val="28"/>
                    </w:rPr>
                    <m:t>i</m:t>
                  </m:r>
                </m:sub>
              </m:sSub>
            </m:num>
            <m:den>
              <m:r>
                <w:rPr>
                  <w:rFonts w:ascii="Cambria Math" w:hAnsi="Cambria Math" w:cs="Times New Roman"/>
                  <w:sz w:val="28"/>
                  <w:szCs w:val="28"/>
                </w:rPr>
                <m:t>8</m:t>
              </m:r>
            </m:den>
          </m:f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Pr="006312B9" w:rsidRDefault="00D124A7" w:rsidP="002C2078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В результате расчётов линейная функция отклика примет вид</w:t>
      </w:r>
    </w:p>
    <w:p w:rsidR="001C1F0D" w:rsidRPr="006312B9" w:rsidRDefault="004775B3" w:rsidP="00290D4D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y = +0.3277 -0.0354 * x1 -0.0185 * x2 -0.1463 * x3</m:t>
          </m:r>
          <m:r>
            <w:rPr>
              <w:rFonts w:ascii="Cambria Math" w:hAnsi="Cambria Math" w:cs="Times New Roman"/>
              <w:sz w:val="28"/>
              <w:szCs w:val="28"/>
            </w:rPr>
            <m:t>,</m:t>
          </m:r>
        </m:oMath>
      </m:oMathPara>
    </w:p>
    <w:p w:rsidR="001C1F0D" w:rsidRPr="006312B9" w:rsidRDefault="00D124A7" w:rsidP="00290D4D">
      <w:pPr>
        <w:pStyle w:val="FirstParagraph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а частично нелинейная функция отклика примет вид</w:t>
      </w:r>
    </w:p>
    <w:p w:rsidR="001C1F0D" w:rsidRPr="006312B9" w:rsidRDefault="004775B3" w:rsidP="00290D4D">
      <w:pPr>
        <w:pStyle w:val="a0"/>
        <w:jc w:val="both"/>
        <w:rPr>
          <w:rFonts w:ascii="Times New Roman" w:hAnsi="Times New Roman" w:cs="Times New Roman"/>
          <w:sz w:val="28"/>
          <w:szCs w:val="28"/>
        </w:rPr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 w:cs="Times New Roman"/>
              <w:sz w:val="28"/>
              <w:szCs w:val="28"/>
            </w:rPr>
            <m:t>y = +0.3277 -0.0354 * x1 -0.0185 * x2 -0.1463 * x3 +0.0150 * x1 * x2 +0.0128 * x2 * x3 +0.0296 * x1 * x3 -0.0087 * x1 * x2 * x3</m:t>
          </m:r>
          <m:r>
            <w:rPr>
              <w:rFonts w:ascii="Cambria Math" w:hAnsi="Cambria Math" w:cs="Times New Roman"/>
              <w:sz w:val="28"/>
              <w:szCs w:val="28"/>
            </w:rPr>
            <m:t>.</m:t>
          </m:r>
        </m:oMath>
      </m:oMathPara>
    </w:p>
    <w:p w:rsidR="001C1F0D" w:rsidRDefault="00D124A7" w:rsidP="00290D4D">
      <w:pPr>
        <w:pStyle w:val="FirstParagraph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6312B9">
        <w:rPr>
          <w:rFonts w:ascii="Times New Roman" w:hAnsi="Times New Roman" w:cs="Times New Roman"/>
          <w:sz w:val="28"/>
          <w:szCs w:val="28"/>
          <w:lang w:val="ru-RU"/>
        </w:rPr>
        <w:t>Таким образом, получены следующие результаты:</w:t>
      </w:r>
    </w:p>
    <w:p w:rsidR="00330BAE" w:rsidRDefault="00330BAE" w:rsidP="00330BAE">
      <w:pPr>
        <w:pStyle w:val="a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noProof/>
          <w:sz w:val="28"/>
          <w:szCs w:val="28"/>
          <w:lang w:val="ru-RU" w:eastAsia="ru-RU"/>
        </w:rPr>
        <w:lastRenderedPageBreak/>
        <w:drawing>
          <wp:inline distT="0" distB="0" distL="0" distR="0">
            <wp:extent cx="6152515" cy="3300730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1.png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300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30BAE" w:rsidSect="003F4BEC">
      <w:footerReference w:type="default" r:id="rId8"/>
      <w:pgSz w:w="12240" w:h="15840"/>
      <w:pgMar w:top="1134" w:right="850" w:bottom="1134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D1504" w:rsidRDefault="00DD1504">
      <w:pPr>
        <w:spacing w:after="0"/>
      </w:pPr>
      <w:r>
        <w:separator/>
      </w:r>
    </w:p>
  </w:endnote>
  <w:endnote w:type="continuationSeparator" w:id="0">
    <w:p w:rsidR="00DD1504" w:rsidRDefault="00DD15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71914389"/>
      <w:docPartObj>
        <w:docPartGallery w:val="Page Numbers (Bottom of Page)"/>
        <w:docPartUnique/>
      </w:docPartObj>
    </w:sdtPr>
    <w:sdtContent>
      <w:p w:rsidR="005F51A7" w:rsidRDefault="005F51A7">
        <w:pPr>
          <w:pStyle w:val="af3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Pr="004B33AB">
          <w:rPr>
            <w:noProof/>
            <w:lang w:val="ru-RU"/>
          </w:rPr>
          <w:t>9</w:t>
        </w:r>
        <w:r>
          <w:fldChar w:fldCharType="end"/>
        </w:r>
      </w:p>
    </w:sdtContent>
  </w:sdt>
  <w:p w:rsidR="005F51A7" w:rsidRDefault="005F51A7">
    <w:pPr>
      <w:pStyle w:val="af3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D1504" w:rsidRDefault="00DD1504">
      <w:r>
        <w:separator/>
      </w:r>
    </w:p>
  </w:footnote>
  <w:footnote w:type="continuationSeparator" w:id="0">
    <w:p w:rsidR="00DD1504" w:rsidRDefault="00DD15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C1C4269C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  <w:rPr>
        <w:rFonts w:ascii="Times New Roman" w:eastAsiaTheme="minorHAnsi" w:hAnsi="Times New Roman" w:cs="Times New Roman"/>
      </w:r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C010CB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22A26"/>
    <w:rsid w:val="0004213B"/>
    <w:rsid w:val="000D7849"/>
    <w:rsid w:val="00105C9B"/>
    <w:rsid w:val="00126488"/>
    <w:rsid w:val="0013476E"/>
    <w:rsid w:val="0014150C"/>
    <w:rsid w:val="0019732E"/>
    <w:rsid w:val="001C1F0D"/>
    <w:rsid w:val="001F2B17"/>
    <w:rsid w:val="002069E4"/>
    <w:rsid w:val="0021293D"/>
    <w:rsid w:val="00233F6D"/>
    <w:rsid w:val="002832A0"/>
    <w:rsid w:val="00290D4D"/>
    <w:rsid w:val="002B4919"/>
    <w:rsid w:val="002C2078"/>
    <w:rsid w:val="00330BAE"/>
    <w:rsid w:val="00373C5A"/>
    <w:rsid w:val="003F4BEC"/>
    <w:rsid w:val="004727AC"/>
    <w:rsid w:val="004775B3"/>
    <w:rsid w:val="00480188"/>
    <w:rsid w:val="004B33AB"/>
    <w:rsid w:val="004E29B3"/>
    <w:rsid w:val="00516F8C"/>
    <w:rsid w:val="00584327"/>
    <w:rsid w:val="00590D07"/>
    <w:rsid w:val="005F51A7"/>
    <w:rsid w:val="006312B9"/>
    <w:rsid w:val="006567E0"/>
    <w:rsid w:val="006E0138"/>
    <w:rsid w:val="007648D2"/>
    <w:rsid w:val="00784D58"/>
    <w:rsid w:val="007851B3"/>
    <w:rsid w:val="00813D97"/>
    <w:rsid w:val="00842970"/>
    <w:rsid w:val="008D5724"/>
    <w:rsid w:val="008D6863"/>
    <w:rsid w:val="00937502"/>
    <w:rsid w:val="009A111F"/>
    <w:rsid w:val="00A93138"/>
    <w:rsid w:val="00AE54F5"/>
    <w:rsid w:val="00B517A3"/>
    <w:rsid w:val="00B86B75"/>
    <w:rsid w:val="00BA666E"/>
    <w:rsid w:val="00BC48D5"/>
    <w:rsid w:val="00BC7B0B"/>
    <w:rsid w:val="00BD2E57"/>
    <w:rsid w:val="00C00145"/>
    <w:rsid w:val="00C02821"/>
    <w:rsid w:val="00C36279"/>
    <w:rsid w:val="00CD210A"/>
    <w:rsid w:val="00D040EC"/>
    <w:rsid w:val="00D124A7"/>
    <w:rsid w:val="00DA3DF2"/>
    <w:rsid w:val="00DD1504"/>
    <w:rsid w:val="00DF397B"/>
    <w:rsid w:val="00E315A3"/>
    <w:rsid w:val="00E54C77"/>
    <w:rsid w:val="00EA408A"/>
    <w:rsid w:val="00F21EFE"/>
    <w:rsid w:val="00F838D0"/>
    <w:rsid w:val="00F92969"/>
    <w:rsid w:val="00FA03C1"/>
    <w:rsid w:val="00FE0B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46FA3BE"/>
  <w15:docId w15:val="{A07272D5-0DBE-40C4-81C5-4CBE96B9F4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rsid w:val="00F92969"/>
    <w:pPr>
      <w:ind w:left="720"/>
      <w:contextualSpacing/>
    </w:pPr>
  </w:style>
  <w:style w:type="table" w:styleId="af0">
    <w:name w:val="Table Grid"/>
    <w:basedOn w:val="a2"/>
    <w:rsid w:val="0093750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1">
    <w:name w:val="header"/>
    <w:basedOn w:val="a"/>
    <w:link w:val="af2"/>
    <w:unhideWhenUsed/>
    <w:rsid w:val="003F4BEC"/>
    <w:pPr>
      <w:tabs>
        <w:tab w:val="center" w:pos="4677"/>
        <w:tab w:val="right" w:pos="9355"/>
      </w:tabs>
      <w:spacing w:after="0"/>
    </w:pPr>
  </w:style>
  <w:style w:type="character" w:customStyle="1" w:styleId="af2">
    <w:name w:val="Верхний колонтитул Знак"/>
    <w:basedOn w:val="a1"/>
    <w:link w:val="af1"/>
    <w:rsid w:val="003F4BEC"/>
  </w:style>
  <w:style w:type="paragraph" w:styleId="af3">
    <w:name w:val="footer"/>
    <w:basedOn w:val="a"/>
    <w:link w:val="af4"/>
    <w:uiPriority w:val="99"/>
    <w:unhideWhenUsed/>
    <w:rsid w:val="003F4BEC"/>
    <w:pPr>
      <w:tabs>
        <w:tab w:val="center" w:pos="4677"/>
        <w:tab w:val="right" w:pos="9355"/>
      </w:tabs>
      <w:spacing w:after="0"/>
    </w:pPr>
  </w:style>
  <w:style w:type="character" w:customStyle="1" w:styleId="af4">
    <w:name w:val="Нижний колонтитул Знак"/>
    <w:basedOn w:val="a1"/>
    <w:link w:val="af3"/>
    <w:uiPriority w:val="99"/>
    <w:rsid w:val="003F4B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5288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6</Pages>
  <Words>932</Words>
  <Characters>5315</Characters>
  <Application>Microsoft Office Word</Application>
  <DocSecurity>0</DocSecurity>
  <Lines>44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tekcellat</dc:creator>
  <cp:keywords/>
  <cp:lastModifiedBy>tekcellat</cp:lastModifiedBy>
  <cp:revision>47</cp:revision>
  <dcterms:created xsi:type="dcterms:W3CDTF">2020-05-25T23:23:00Z</dcterms:created>
  <dcterms:modified xsi:type="dcterms:W3CDTF">2021-04-26T11:22:00Z</dcterms:modified>
</cp:coreProperties>
</file>